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A03" w:rsidRDefault="002A2A03">
      <w:bookmarkStart w:id="0" w:name="_GoBack"/>
      <w:bookmarkEnd w:id="0"/>
    </w:p>
    <w:p w:rsidR="002A2A03" w:rsidRDefault="002A2A03" w:rsidP="001A0A79">
      <w:pPr>
        <w:ind w:firstLine="0"/>
      </w:pPr>
    </w:p>
    <w:p w:rsidR="002A2A03" w:rsidRDefault="002A2A03" w:rsidP="007F0B81">
      <w:pPr>
        <w:ind w:firstLine="0"/>
      </w:pPr>
    </w:p>
    <w:p w:rsidR="00D10E5E" w:rsidRDefault="00D10E5E"/>
    <w:p w:rsidR="00D10E5E" w:rsidRDefault="00D10E5E"/>
    <w:p w:rsidR="002A2A03" w:rsidRDefault="002A2A03"/>
    <w:p w:rsidR="002A2A03" w:rsidRDefault="00E13122" w:rsidP="00D10E5E">
      <w:pPr>
        <w:jc w:val="center"/>
      </w:pPr>
      <w:r>
        <w:t>Racial discrimination</w:t>
      </w:r>
    </w:p>
    <w:p w:rsidR="002A2A03" w:rsidRDefault="00E13122">
      <w:pPr>
        <w:jc w:val="center"/>
      </w:pPr>
      <w:r>
        <w:t xml:space="preserve">Your </w:t>
      </w:r>
      <w:r w:rsidR="00E9403F">
        <w:t>Name (</w:t>
      </w:r>
      <w:r>
        <w:t>First M. Last)</w:t>
      </w:r>
    </w:p>
    <w:p w:rsidR="002A2A03" w:rsidRDefault="00E13122">
      <w:pPr>
        <w:jc w:val="center"/>
      </w:pPr>
      <w:r>
        <w:t>School or Institution Name (University at Place or Town, State)</w:t>
      </w: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pPr>
        <w:jc w:val="center"/>
      </w:pPr>
    </w:p>
    <w:p w:rsidR="00E9403F" w:rsidRDefault="00E9403F" w:rsidP="00D10E5E">
      <w:pPr>
        <w:ind w:firstLine="0"/>
      </w:pPr>
    </w:p>
    <w:p w:rsidR="00B82CC0" w:rsidRDefault="00B82CC0" w:rsidP="00B82CC0">
      <w:pPr>
        <w:ind w:firstLine="0"/>
        <w:jc w:val="both"/>
      </w:pPr>
    </w:p>
    <w:p w:rsidR="00D10E5E" w:rsidRDefault="00E13122" w:rsidP="00D10E5E">
      <w:pPr>
        <w:ind w:firstLine="0"/>
        <w:jc w:val="both"/>
      </w:pPr>
      <w:r>
        <w:lastRenderedPageBreak/>
        <w:tab/>
      </w:r>
      <w:r w:rsidRPr="00881DEF">
        <w:t>Being a part</w:t>
      </w:r>
      <w:r w:rsidR="00003406">
        <w:t xml:space="preserve"> of the society one always wanted to be accepted by </w:t>
      </w:r>
      <w:r w:rsidRPr="00881DEF">
        <w:t xml:space="preserve">the community, but with the advancement of </w:t>
      </w:r>
      <w:r w:rsidR="00003406">
        <w:t>time, this fact</w:t>
      </w:r>
      <w:r w:rsidRPr="00881DEF">
        <w:t xml:space="preserve"> become</w:t>
      </w:r>
      <w:r w:rsidR="00003406">
        <w:t>s</w:t>
      </w:r>
      <w:r w:rsidRPr="00881DEF">
        <w:t xml:space="preserve"> apparent </w:t>
      </w:r>
      <w:r w:rsidR="00003406">
        <w:t xml:space="preserve">that </w:t>
      </w:r>
      <w:r w:rsidRPr="00881DEF">
        <w:t>it is the society and people</w:t>
      </w:r>
      <w:r w:rsidR="007B1590">
        <w:t>,</w:t>
      </w:r>
      <w:r w:rsidRPr="00881DEF">
        <w:t xml:space="preserve"> who would decide whether one is part of that society or no</w:t>
      </w:r>
      <w:r w:rsidR="007B1590">
        <w:t>t. Few of the social issues</w:t>
      </w:r>
      <w:r w:rsidRPr="00881DEF">
        <w:t xml:space="preserve"> turned into epidemics for the organization. Racial discrimination is one of the main problems tha</w:t>
      </w:r>
      <w:r w:rsidR="00003406">
        <w:t xml:space="preserve">t are still there despite people claims that they are </w:t>
      </w:r>
      <w:r w:rsidRPr="00881DEF">
        <w:t>liber</w:t>
      </w:r>
      <w:r w:rsidR="00003406">
        <w:t xml:space="preserve">al beings who believe in </w:t>
      </w:r>
      <w:r w:rsidRPr="00881DEF">
        <w:t>equality. It has been seen</w:t>
      </w:r>
      <w:r w:rsidR="00003406">
        <w:t xml:space="preserve"> that in America blacks are </w:t>
      </w:r>
      <w:r w:rsidRPr="00881DEF">
        <w:t>still</w:t>
      </w:r>
      <w:r w:rsidR="00003406">
        <w:t xml:space="preserve"> not</w:t>
      </w:r>
      <w:r w:rsidRPr="00881DEF">
        <w:t xml:space="preserve"> accepted as they should be. </w:t>
      </w:r>
    </w:p>
    <w:p w:rsidR="00D10E5E" w:rsidRPr="00881DEF" w:rsidRDefault="00E13122" w:rsidP="00D10E5E">
      <w:pPr>
        <w:jc w:val="both"/>
      </w:pPr>
      <w:r w:rsidRPr="00881DEF">
        <w:t>Racism is an iss</w:t>
      </w:r>
      <w:r w:rsidR="00003406">
        <w:t>ue about which many claims</w:t>
      </w:r>
      <w:r w:rsidRPr="00881DEF">
        <w:t xml:space="preserve"> that it has been ended with the abolishment of slavery b</w:t>
      </w:r>
      <w:r w:rsidRPr="00881DEF">
        <w:t>ut unfortunately that is not the case. There are many challenges that black people came across daily and it is something that could be witnessed daily. One of the significant issues that I have come across is the freedom of speech and being deprived of the</w:t>
      </w:r>
      <w:r w:rsidRPr="00881DEF">
        <w:t xml:space="preserve"> job opportunities</w:t>
      </w:r>
      <w:r>
        <w:t xml:space="preserve"> (</w:t>
      </w:r>
      <w:r w:rsidRPr="00881DEF">
        <w:rPr>
          <w:color w:val="222222"/>
          <w:shd w:val="clear" w:color="auto" w:fill="FFFFFF"/>
        </w:rPr>
        <w:t>Alang,</w:t>
      </w:r>
      <w:r>
        <w:rPr>
          <w:color w:val="222222"/>
          <w:shd w:val="clear" w:color="auto" w:fill="FFFFFF"/>
        </w:rPr>
        <w:t>et,al,2019</w:t>
      </w:r>
      <w:r>
        <w:t>)</w:t>
      </w:r>
      <w:r w:rsidRPr="00881DEF">
        <w:t>. Racial discrimination could be a dehumanizing experience that one could have. Ta</w:t>
      </w:r>
      <w:r w:rsidR="00003406">
        <w:t>king this fact into account that</w:t>
      </w:r>
      <w:r w:rsidRPr="00881DEF">
        <w:t xml:space="preserve"> we are living in the 21</w:t>
      </w:r>
      <w:r w:rsidRPr="00881DEF">
        <w:rPr>
          <w:vertAlign w:val="superscript"/>
        </w:rPr>
        <w:t>st</w:t>
      </w:r>
      <w:r w:rsidRPr="00881DEF">
        <w:t xml:space="preserve"> century where this issue should be no more an issue. Discriminatory act based </w:t>
      </w:r>
      <w:r w:rsidRPr="00881DEF">
        <w:t xml:space="preserve">on color incorporates in people feelings of hatred, and they start challenging the state for getting the fundamental rights that they deserve. </w:t>
      </w:r>
      <w:r w:rsidR="00003406" w:rsidRPr="00881DEF">
        <w:t>It</w:t>
      </w:r>
      <w:r w:rsidRPr="00881DEF">
        <w:t xml:space="preserve"> is a kind of termite that weakens</w:t>
      </w:r>
      <w:r w:rsidR="00B97E52">
        <w:t xml:space="preserve"> the foundation of the country and teaches in black people</w:t>
      </w:r>
      <w:r w:rsidRPr="00881DEF">
        <w:t xml:space="preserve"> feelings of insecu</w:t>
      </w:r>
      <w:r w:rsidRPr="00881DEF">
        <w:t xml:space="preserve">rity.  </w:t>
      </w:r>
    </w:p>
    <w:p w:rsidR="00D10E5E" w:rsidRPr="00881DEF" w:rsidRDefault="00E13122" w:rsidP="00D10E5E">
      <w:pPr>
        <w:jc w:val="both"/>
      </w:pPr>
      <w:r w:rsidRPr="00881DEF">
        <w:t>By spinning the wheel of history, it could be seen that</w:t>
      </w:r>
      <w:r w:rsidR="00A41E32">
        <w:t xml:space="preserve"> many philosophers declared,</w:t>
      </w:r>
      <w:r w:rsidRPr="00881DEF">
        <w:t xml:space="preserve"> judging people based on their skin color is immoral. It won't be wrong to say that same racism is being wrapped up in modern America, as it could</w:t>
      </w:r>
      <w:r w:rsidR="00AD1812">
        <w:t xml:space="preserve"> be witnessed that </w:t>
      </w:r>
      <w:r w:rsidRPr="00881DEF">
        <w:t>blacks</w:t>
      </w:r>
      <w:r w:rsidR="00AD1812">
        <w:t xml:space="preserve"> not only</w:t>
      </w:r>
      <w:r w:rsidRPr="00881DEF">
        <w:t xml:space="preserve"> have to face racial discrimination in education and career-making but at the same time this fact cannot</w:t>
      </w:r>
      <w:r w:rsidR="00AD1812">
        <w:t xml:space="preserve"> </w:t>
      </w:r>
      <w:r w:rsidRPr="00881DEF">
        <w:t>undermine that number of black mothers are dying just b</w:t>
      </w:r>
      <w:r w:rsidR="00AD1812">
        <w:t>ecause of their black skin. R</w:t>
      </w:r>
      <w:r w:rsidRPr="00881DEF">
        <w:t>acial discrimination could not be justified at any c</w:t>
      </w:r>
      <w:r w:rsidRPr="00881DEF">
        <w:t>ost</w:t>
      </w:r>
      <w:r>
        <w:t xml:space="preserve"> (</w:t>
      </w:r>
      <w:r w:rsidRPr="00881DEF">
        <w:rPr>
          <w:color w:val="222222"/>
          <w:shd w:val="clear" w:color="auto" w:fill="FFFFFF"/>
        </w:rPr>
        <w:t>Chaney,</w:t>
      </w:r>
      <w:r>
        <w:rPr>
          <w:color w:val="222222"/>
          <w:shd w:val="clear" w:color="auto" w:fill="FFFFFF"/>
        </w:rPr>
        <w:t>et,al,2013</w:t>
      </w:r>
      <w:r>
        <w:t>)</w:t>
      </w:r>
      <w:r w:rsidR="00AD1812">
        <w:t>. It is unethical to categorize</w:t>
      </w:r>
      <w:r w:rsidRPr="00881DEF">
        <w:t xml:space="preserve"> people based on their color and not let them come up on equal ground because of their color. I </w:t>
      </w:r>
      <w:r w:rsidRPr="00881DEF">
        <w:lastRenderedPageBreak/>
        <w:t xml:space="preserve">would say that being Americans, we all should break this categorization of humans </w:t>
      </w:r>
      <w:r>
        <w:t xml:space="preserve">based </w:t>
      </w:r>
      <w:r w:rsidRPr="00881DEF">
        <w:t xml:space="preserve">on caste, color, </w:t>
      </w:r>
      <w:r w:rsidRPr="00881DEF">
        <w:t>and creed by looking at the lon</w:t>
      </w:r>
      <w:r w:rsidR="00AD1812">
        <w:t xml:space="preserve">g term benefits of the </w:t>
      </w:r>
      <w:r>
        <w:t xml:space="preserve">country. </w:t>
      </w:r>
      <w:r w:rsidR="00AD1812">
        <w:t>It is time for all the white and black people</w:t>
      </w:r>
      <w:r w:rsidRPr="00881DEF">
        <w:t xml:space="preserve"> to join their hand</w:t>
      </w:r>
      <w:r w:rsidR="00AD1812">
        <w:t>s</w:t>
      </w:r>
      <w:r w:rsidRPr="00881DEF">
        <w:t xml:space="preserve"> for a brighter future by ensuring the equality of rights.</w:t>
      </w:r>
      <w:r w:rsidR="00AD1812">
        <w:t xml:space="preserve"> Blacks are being victimized, </w:t>
      </w:r>
      <w:r w:rsidRPr="00881DEF">
        <w:t>both direct</w:t>
      </w:r>
      <w:r w:rsidR="00AD1812">
        <w:t>ly</w:t>
      </w:r>
      <w:r w:rsidRPr="00881DEF">
        <w:t xml:space="preserve"> and </w:t>
      </w:r>
      <w:r w:rsidR="00AD1812" w:rsidRPr="00881DEF">
        <w:t>indirect</w:t>
      </w:r>
      <w:r w:rsidR="00AD1812">
        <w:t>ly</w:t>
      </w:r>
      <w:r w:rsidR="00AD1812" w:rsidRPr="00881DEF">
        <w:t xml:space="preserve"> </w:t>
      </w:r>
      <w:r w:rsidR="00AD1812">
        <w:t xml:space="preserve">of racial </w:t>
      </w:r>
      <w:r w:rsidRPr="00881DEF">
        <w:t>d</w:t>
      </w:r>
      <w:r w:rsidRPr="00881DEF">
        <w:t>iscrimination. There has been seen many examples of direct racial discrimination as many of the blacks are not given flats on rent. There are many pieces of evidence th</w:t>
      </w:r>
      <w:r w:rsidR="00AD1812">
        <w:t>at agencies</w:t>
      </w:r>
      <w:r w:rsidRPr="00881DEF">
        <w:t xml:space="preserve"> are not let a black</w:t>
      </w:r>
      <w:r w:rsidR="00AD1812">
        <w:t xml:space="preserve"> to </w:t>
      </w:r>
      <w:r w:rsidRPr="00881DEF">
        <w:t>have a flat because of his race. It has become a comm</w:t>
      </w:r>
      <w:r w:rsidRPr="00881DEF">
        <w:t>on trend that when a black raise his/her</w:t>
      </w:r>
      <w:r w:rsidR="00AD1812">
        <w:t xml:space="preserve"> voice against racism there, he/she faces</w:t>
      </w:r>
      <w:r w:rsidRPr="00881DEF">
        <w:t xml:space="preserve"> violence. There could be seen many killing</w:t>
      </w:r>
      <w:r w:rsidR="00AD1812">
        <w:t>s that happen</w:t>
      </w:r>
      <w:r w:rsidRPr="00881DEF">
        <w:t xml:space="preserve"> just because one belongs to the black community.</w:t>
      </w:r>
    </w:p>
    <w:p w:rsidR="00D10E5E" w:rsidRDefault="00E13122" w:rsidP="00D10E5E">
      <w:pPr>
        <w:jc w:val="both"/>
      </w:pPr>
      <w:r w:rsidRPr="00881DEF">
        <w:t xml:space="preserve"> Pieces of evidence show that the police much more likely shot black </w:t>
      </w:r>
      <w:r w:rsidRPr="00881DEF">
        <w:t>people than white citizens. According to reports, blacks make about 37.4 percent of the general population in America, and the rate of blacks being killed by the police is 62.7 percent. Blacks are being targeted in all fields of life, i.e. the number of bl</w:t>
      </w:r>
      <w:r w:rsidRPr="00881DEF">
        <w:t xml:space="preserve">ack prisoners is much </w:t>
      </w:r>
      <w:r w:rsidR="00AD1812">
        <w:t xml:space="preserve">more than the white prisoners. </w:t>
      </w:r>
      <w:r w:rsidRPr="00881DEF">
        <w:t>The most common example of this racial discrimination is the arresting of people with drugs, and as per the FBI Uniform Cr</w:t>
      </w:r>
      <w:r w:rsidR="00AD1812">
        <w:t xml:space="preserve">ime Reports, </w:t>
      </w:r>
      <w:r w:rsidRPr="00881DEF">
        <w:t>9.5 percent white were imprisoned in 2018 for using and selling drug</w:t>
      </w:r>
      <w:r w:rsidRPr="00881DEF">
        <w:t>s whereas blacks who were arreste</w:t>
      </w:r>
      <w:r w:rsidR="00AD1812">
        <w:t>d and detained in case of the medicine were</w:t>
      </w:r>
      <w:r w:rsidRPr="00881DEF">
        <w:t xml:space="preserve"> 10.5 percent. Efforts that are being made for protecting the rights of black are appreciated as it could be seen that racial discrimination Act saves the black </w:t>
      </w:r>
      <w:r w:rsidR="00AD1812">
        <w:t xml:space="preserve">community </w:t>
      </w:r>
      <w:r w:rsidRPr="00881DEF">
        <w:t>from many</w:t>
      </w:r>
      <w:r w:rsidRPr="00881DEF">
        <w:t xml:space="preserve"> inequalities, but the condition</w:t>
      </w:r>
      <w:r w:rsidR="00AD1812">
        <w:t>s are</w:t>
      </w:r>
      <w:r w:rsidRPr="00881DEF">
        <w:t xml:space="preserve"> not</w:t>
      </w:r>
      <w:r w:rsidR="00AD1812">
        <w:t xml:space="preserve"> still</w:t>
      </w:r>
      <w:r w:rsidRPr="00881DEF">
        <w:t xml:space="preserve"> satisfactory. </w:t>
      </w:r>
    </w:p>
    <w:p w:rsidR="00D10E5E" w:rsidRDefault="00E13122" w:rsidP="00D10E5E">
      <w:pPr>
        <w:jc w:val="both"/>
      </w:pPr>
      <w:r w:rsidRPr="00881DEF">
        <w:t>Maternal mortality has become a scandal too</w:t>
      </w:r>
      <w:r w:rsidR="00AD1812">
        <w:t>,</w:t>
      </w:r>
      <w:r w:rsidRPr="00881DEF">
        <w:t xml:space="preserve"> whether the number of deaths of black mothers is much higher than the white mothers</w:t>
      </w:r>
      <w:r w:rsidR="00AD1812">
        <w:t>. I</w:t>
      </w:r>
      <w:r w:rsidRPr="00881DEF">
        <w:t xml:space="preserve">t is </w:t>
      </w:r>
      <w:r w:rsidR="00AD1812">
        <w:t>evident that despite living i</w:t>
      </w:r>
      <w:r w:rsidRPr="00881DEF">
        <w:t>n the modern world, blacks a</w:t>
      </w:r>
      <w:r w:rsidRPr="00881DEF">
        <w:t xml:space="preserve">re still </w:t>
      </w:r>
      <w:r w:rsidR="00AD1812" w:rsidRPr="00881DEF">
        <w:t xml:space="preserve">treated </w:t>
      </w:r>
      <w:r w:rsidRPr="00881DEF">
        <w:t xml:space="preserve">inhumanely. Black mothers are three to four times at more risk of death according to the most recent research, and reasons behind this risk are poverty, adverse </w:t>
      </w:r>
      <w:r w:rsidRPr="00881DEF">
        <w:lastRenderedPageBreak/>
        <w:t>health conditions, and low income. Blacks are not even being provided</w:t>
      </w:r>
      <w:r w:rsidR="00AD1812">
        <w:t xml:space="preserve"> with</w:t>
      </w:r>
      <w:r w:rsidRPr="00881DEF">
        <w:t xml:space="preserve"> dec</w:t>
      </w:r>
      <w:r w:rsidRPr="00881DEF">
        <w:t>ent jobs, and in most situations, they are not welcomed</w:t>
      </w:r>
      <w:r>
        <w:t xml:space="preserve"> (</w:t>
      </w:r>
      <w:r w:rsidRPr="00881DEF">
        <w:rPr>
          <w:color w:val="222222"/>
          <w:shd w:val="clear" w:color="auto" w:fill="FFFFFF"/>
        </w:rPr>
        <w:t>Duffey,</w:t>
      </w:r>
      <w:r>
        <w:rPr>
          <w:color w:val="222222"/>
          <w:shd w:val="clear" w:color="auto" w:fill="FFFFFF"/>
        </w:rPr>
        <w:t xml:space="preserve"> et,al,2018</w:t>
      </w:r>
      <w:r>
        <w:t>).</w:t>
      </w:r>
      <w:r w:rsidR="00AD1812">
        <w:t xml:space="preserve"> </w:t>
      </w:r>
      <w:r w:rsidRPr="00881DEF">
        <w:t>Since my school days, I have been observing that a line was drawn between other white students where I was not even given freedom of speech and me. By keeping in account the pres</w:t>
      </w:r>
      <w:r w:rsidRPr="00881DEF">
        <w:t>ent circumstances, it has now become the need of the hour for people, societies and states to show seriousness for countering the racism. The authorities must protect the rights of the blacks who are struggling since long for getting their fundamental huma</w:t>
      </w:r>
      <w:r w:rsidRPr="00881DEF">
        <w:t>ns rights.</w:t>
      </w:r>
    </w:p>
    <w:p w:rsidR="00D10E5E" w:rsidRDefault="00E13122" w:rsidP="00D10E5E">
      <w:pPr>
        <w:jc w:val="both"/>
      </w:pPr>
      <w:r>
        <w:t xml:space="preserve"> High profile death of Erica Garner, a young mother of 27 years</w:t>
      </w:r>
      <w:r w:rsidR="00AD1812">
        <w:t xml:space="preserve">, was an African American. This </w:t>
      </w:r>
      <w:r w:rsidR="007B1590">
        <w:t>could</w:t>
      </w:r>
      <w:r>
        <w:t xml:space="preserve"> be the best example for showing how racism and lack of access to proper medical care for black women have become a national crisis. Not much lon</w:t>
      </w:r>
      <w:r>
        <w:t>ger after the birth of her second child, Garner had a cardiac arrest because of her health conditions that were not at all sat</w:t>
      </w:r>
      <w:r w:rsidR="00AD1812">
        <w:t>isfactory. Four months later she</w:t>
      </w:r>
      <w:r>
        <w:t xml:space="preserve"> had an asthma attack that led towards a s</w:t>
      </w:r>
      <w:r w:rsidR="007B1590">
        <w:t>econd cardiac arrest and became</w:t>
      </w:r>
      <w:r>
        <w:t xml:space="preserve"> a reason for her death. </w:t>
      </w:r>
      <w:r>
        <w:t>It was an incident that grasps the attent</w:t>
      </w:r>
      <w:r w:rsidR="007B1590">
        <w:t>ion of authorities that black community is being exploited of their rights and is</w:t>
      </w:r>
      <w:r>
        <w:t xml:space="preserve"> not being given jobs so that they could make their living standard better to meet their general needs of health. </w:t>
      </w:r>
    </w:p>
    <w:p w:rsidR="00D10E5E" w:rsidRPr="00881DEF" w:rsidRDefault="00E13122" w:rsidP="00D10E5E">
      <w:pPr>
        <w:jc w:val="both"/>
      </w:pPr>
      <w:r>
        <w:t>Many other pieces o</w:t>
      </w:r>
      <w:r>
        <w:t>f evidence clearly show that blacks because of unemployment are directed to commit crimes. Firstly they had to face discrimination when they wanted to get themselves enrolled in institu</w:t>
      </w:r>
      <w:r w:rsidR="007B1590">
        <w:t>tions, and if they get employed,</w:t>
      </w:r>
      <w:r>
        <w:t xml:space="preserve"> after getting the education they are n</w:t>
      </w:r>
      <w:r>
        <w:t>ot allowed to apply for most of the jobs. There are not given situations as quickly as white are being given so this discrimination is casting negative impact</w:t>
      </w:r>
      <w:r w:rsidR="007B1590">
        <w:t>s on</w:t>
      </w:r>
      <w:r>
        <w:t xml:space="preserve"> all aspects of their life whether it’s their health, income, career and family life</w:t>
      </w:r>
      <w:r w:rsidR="007B1590">
        <w:t>,</w:t>
      </w:r>
      <w:r>
        <w:t xml:space="preserve"> they are</w:t>
      </w:r>
      <w:r>
        <w:t xml:space="preserve"> being oppressed by separating them from white people.</w:t>
      </w:r>
    </w:p>
    <w:p w:rsidR="00D10E5E" w:rsidRDefault="00E13122" w:rsidP="00D10E5E">
      <w:pPr>
        <w:jc w:val="both"/>
      </w:pPr>
      <w:r>
        <w:lastRenderedPageBreak/>
        <w:t xml:space="preserve">Not </w:t>
      </w:r>
      <w:r w:rsidRPr="00881DEF">
        <w:t xml:space="preserve">only emotional support would make a visible difference but taking some practical steps would end the difficulties of blacks who are being deprived of all their rights. Black went through many </w:t>
      </w:r>
      <w:r w:rsidRPr="00881DEF">
        <w:t>emotional traumas when they had to face</w:t>
      </w:r>
      <w:r>
        <w:t xml:space="preserve"> discrimination</w:t>
      </w:r>
      <w:r w:rsidRPr="00881DEF">
        <w:t>. Racial discrimination makes them</w:t>
      </w:r>
      <w:r>
        <w:t xml:space="preserve"> have feelings of</w:t>
      </w:r>
      <w:r w:rsidRPr="00881DEF">
        <w:t xml:space="preserve"> fear</w:t>
      </w:r>
      <w:r>
        <w:t xml:space="preserve"> and insecurity as they</w:t>
      </w:r>
      <w:r w:rsidRPr="00881DEF">
        <w:t xml:space="preserve"> are not welcome by their society for making the place they live in a better area for all. Feelings of fear, hatred, reveng</w:t>
      </w:r>
      <w:r w:rsidRPr="00881DEF">
        <w:t>e, and aggression overtook them. It is the time for the society to take steps for making the situation better by promoting brotherhood and equality</w:t>
      </w:r>
      <w:r>
        <w:t xml:space="preserve"> (</w:t>
      </w:r>
      <w:r w:rsidRPr="00881DEF">
        <w:rPr>
          <w:color w:val="222222"/>
          <w:shd w:val="clear" w:color="auto" w:fill="FFFFFF"/>
        </w:rPr>
        <w:t>Singh,</w:t>
      </w:r>
      <w:r>
        <w:rPr>
          <w:color w:val="222222"/>
          <w:shd w:val="clear" w:color="auto" w:fill="FFFFFF"/>
        </w:rPr>
        <w:t xml:space="preserve"> et, al,2004</w:t>
      </w:r>
      <w:r>
        <w:t>)</w:t>
      </w:r>
      <w:r w:rsidRPr="00881DEF">
        <w:t xml:space="preserve">. </w:t>
      </w:r>
    </w:p>
    <w:p w:rsidR="00D10E5E" w:rsidRDefault="00E13122" w:rsidP="00D10E5E">
      <w:pPr>
        <w:jc w:val="both"/>
      </w:pPr>
      <w:r w:rsidRPr="00881DEF">
        <w:t xml:space="preserve">Society must observe religious and moral teachings that </w:t>
      </w:r>
      <w:r>
        <w:t>teach every individual to tak</w:t>
      </w:r>
      <w:r>
        <w:t>e this fact in consideration that all individuals are being created equally. No one can claim that he is better or superior to others based on his color. Societies and states must realize the fact; racism is causing long term damage to the nation. Racism i</w:t>
      </w:r>
      <w:r>
        <w:t>s an obstacle in the</w:t>
      </w:r>
      <w:r w:rsidR="007B1590">
        <w:t xml:space="preserve"> way of progress. People though</w:t>
      </w:r>
      <w:r>
        <w:t>t they belong to any race</w:t>
      </w:r>
      <w:r w:rsidR="007B1590">
        <w:t>,</w:t>
      </w:r>
      <w:r>
        <w:t xml:space="preserve"> should be given equal rights despite making walls </w:t>
      </w:r>
      <w:r w:rsidR="007B1590">
        <w:t xml:space="preserve">of discrimination </w:t>
      </w:r>
      <w:r>
        <w:t>for them and discouraging them from making progress in the world.</w:t>
      </w:r>
    </w:p>
    <w:p w:rsidR="00D10E5E" w:rsidRDefault="00D10E5E" w:rsidP="00D10E5E">
      <w:pPr>
        <w:jc w:val="both"/>
      </w:pPr>
    </w:p>
    <w:p w:rsidR="00D10E5E" w:rsidRDefault="00D10E5E" w:rsidP="00D10E5E">
      <w:pPr>
        <w:jc w:val="both"/>
      </w:pPr>
    </w:p>
    <w:p w:rsidR="00D10E5E" w:rsidRDefault="00D10E5E" w:rsidP="00D10E5E">
      <w:pPr>
        <w:jc w:val="both"/>
      </w:pPr>
    </w:p>
    <w:p w:rsidR="00D10E5E" w:rsidRDefault="00D10E5E" w:rsidP="00D10E5E">
      <w:pPr>
        <w:jc w:val="both"/>
      </w:pPr>
    </w:p>
    <w:p w:rsidR="00D10E5E" w:rsidRDefault="00D10E5E" w:rsidP="00D10E5E">
      <w:pPr>
        <w:jc w:val="both"/>
      </w:pPr>
    </w:p>
    <w:p w:rsidR="00D10E5E" w:rsidRDefault="00D10E5E" w:rsidP="00D10E5E">
      <w:pPr>
        <w:jc w:val="both"/>
      </w:pPr>
    </w:p>
    <w:p w:rsidR="00D10E5E" w:rsidRDefault="00D10E5E" w:rsidP="00D10E5E">
      <w:pPr>
        <w:jc w:val="both"/>
      </w:pPr>
    </w:p>
    <w:p w:rsidR="00D10E5E" w:rsidRDefault="00D10E5E" w:rsidP="00D10E5E">
      <w:pPr>
        <w:jc w:val="both"/>
      </w:pPr>
    </w:p>
    <w:p w:rsidR="00D10E5E" w:rsidRDefault="00D10E5E" w:rsidP="00D10E5E">
      <w:pPr>
        <w:jc w:val="both"/>
      </w:pPr>
    </w:p>
    <w:p w:rsidR="00D10E5E" w:rsidRPr="00881DEF" w:rsidRDefault="00D10E5E" w:rsidP="00D10E5E">
      <w:pPr>
        <w:ind w:firstLine="0"/>
        <w:jc w:val="both"/>
      </w:pPr>
    </w:p>
    <w:p w:rsidR="00D10E5E" w:rsidRPr="00881DEF" w:rsidRDefault="00E13122" w:rsidP="00D10E5E">
      <w:pPr>
        <w:jc w:val="center"/>
      </w:pPr>
      <w:r w:rsidRPr="00881DEF">
        <w:lastRenderedPageBreak/>
        <w:t>References:</w:t>
      </w:r>
    </w:p>
    <w:p w:rsidR="00D10E5E" w:rsidRPr="00881DEF" w:rsidRDefault="00E13122" w:rsidP="00D10E5E">
      <w:pPr>
        <w:ind w:left="720" w:hanging="720"/>
        <w:jc w:val="both"/>
      </w:pPr>
      <w:r w:rsidRPr="00881DEF">
        <w:rPr>
          <w:color w:val="222222"/>
          <w:shd w:val="clear" w:color="auto" w:fill="FFFFFF"/>
        </w:rPr>
        <w:t>Alang, S. M. (2019). M</w:t>
      </w:r>
      <w:r w:rsidRPr="00881DEF">
        <w:rPr>
          <w:color w:val="222222"/>
          <w:shd w:val="clear" w:color="auto" w:fill="FFFFFF"/>
        </w:rPr>
        <w:t>ental health care among blacks in America: Confronting racism and constructing solutions. </w:t>
      </w:r>
      <w:r w:rsidRPr="00881DEF">
        <w:rPr>
          <w:i/>
          <w:iCs/>
          <w:color w:val="222222"/>
          <w:shd w:val="clear" w:color="auto" w:fill="FFFFFF"/>
        </w:rPr>
        <w:t>Health services research</w:t>
      </w:r>
      <w:r w:rsidRPr="00881DEF">
        <w:rPr>
          <w:color w:val="222222"/>
          <w:shd w:val="clear" w:color="auto" w:fill="FFFFFF"/>
        </w:rPr>
        <w:t>, </w:t>
      </w:r>
      <w:r w:rsidRPr="00881DEF">
        <w:rPr>
          <w:i/>
          <w:iCs/>
          <w:color w:val="222222"/>
          <w:shd w:val="clear" w:color="auto" w:fill="FFFFFF"/>
        </w:rPr>
        <w:t>54</w:t>
      </w:r>
      <w:r w:rsidRPr="00881DEF">
        <w:rPr>
          <w:color w:val="222222"/>
          <w:shd w:val="clear" w:color="auto" w:fill="FFFFFF"/>
        </w:rPr>
        <w:t>(2), 346-355.</w:t>
      </w:r>
    </w:p>
    <w:p w:rsidR="00D10E5E" w:rsidRPr="00881DEF" w:rsidRDefault="00E13122" w:rsidP="00D10E5E">
      <w:pPr>
        <w:ind w:left="720" w:hanging="720"/>
        <w:jc w:val="both"/>
        <w:rPr>
          <w:color w:val="222222"/>
          <w:shd w:val="clear" w:color="auto" w:fill="FFFFFF"/>
        </w:rPr>
      </w:pPr>
      <w:r w:rsidRPr="00881DEF">
        <w:rPr>
          <w:color w:val="222222"/>
          <w:shd w:val="clear" w:color="auto" w:fill="FFFFFF"/>
        </w:rPr>
        <w:t>Chaney, C., &amp; Robertson, R. V. (2013). Racism and police brutality in America. </w:t>
      </w:r>
      <w:r w:rsidRPr="00881DEF">
        <w:rPr>
          <w:i/>
          <w:iCs/>
          <w:color w:val="222222"/>
          <w:shd w:val="clear" w:color="auto" w:fill="FFFFFF"/>
        </w:rPr>
        <w:t>Journal of African American Studies</w:t>
      </w:r>
      <w:r w:rsidRPr="00881DEF">
        <w:rPr>
          <w:color w:val="222222"/>
          <w:shd w:val="clear" w:color="auto" w:fill="FFFFFF"/>
        </w:rPr>
        <w:t>, </w:t>
      </w:r>
      <w:r w:rsidRPr="00881DEF">
        <w:rPr>
          <w:i/>
          <w:iCs/>
          <w:color w:val="222222"/>
          <w:shd w:val="clear" w:color="auto" w:fill="FFFFFF"/>
        </w:rPr>
        <w:t>17</w:t>
      </w:r>
      <w:r w:rsidRPr="00881DEF">
        <w:rPr>
          <w:color w:val="222222"/>
          <w:shd w:val="clear" w:color="auto" w:fill="FFFFFF"/>
        </w:rPr>
        <w:t>(4), 4</w:t>
      </w:r>
      <w:r w:rsidRPr="00881DEF">
        <w:rPr>
          <w:color w:val="222222"/>
          <w:shd w:val="clear" w:color="auto" w:fill="FFFFFF"/>
        </w:rPr>
        <w:t>80-505.</w:t>
      </w:r>
    </w:p>
    <w:p w:rsidR="00D10E5E" w:rsidRPr="00881DEF" w:rsidRDefault="00E13122" w:rsidP="00D10E5E">
      <w:pPr>
        <w:ind w:left="720" w:hanging="720"/>
        <w:jc w:val="both"/>
        <w:rPr>
          <w:color w:val="222222"/>
          <w:shd w:val="clear" w:color="auto" w:fill="FFFFFF"/>
        </w:rPr>
      </w:pPr>
      <w:r w:rsidRPr="00881DEF">
        <w:rPr>
          <w:color w:val="222222"/>
          <w:shd w:val="clear" w:color="auto" w:fill="FFFFFF"/>
        </w:rPr>
        <w:t>Duffey, D. E. (2018). It's No Secret, it's Racism.</w:t>
      </w:r>
    </w:p>
    <w:p w:rsidR="00D10E5E" w:rsidRPr="00881DEF" w:rsidRDefault="00E13122" w:rsidP="00D10E5E">
      <w:pPr>
        <w:ind w:left="720" w:hanging="720"/>
        <w:jc w:val="both"/>
        <w:rPr>
          <w:color w:val="222222"/>
          <w:shd w:val="clear" w:color="auto" w:fill="FFFFFF"/>
        </w:rPr>
      </w:pPr>
      <w:r w:rsidRPr="00881DEF">
        <w:rPr>
          <w:color w:val="222222"/>
          <w:shd w:val="clear" w:color="auto" w:fill="FFFFFF"/>
        </w:rPr>
        <w:t>Singh, N. P. (2004). </w:t>
      </w:r>
      <w:r w:rsidRPr="00881DEF">
        <w:rPr>
          <w:i/>
          <w:iCs/>
          <w:color w:val="222222"/>
          <w:shd w:val="clear" w:color="auto" w:fill="FFFFFF"/>
        </w:rPr>
        <w:t>Black is a Country</w:t>
      </w:r>
      <w:r w:rsidRPr="00881DEF">
        <w:rPr>
          <w:color w:val="222222"/>
          <w:shd w:val="clear" w:color="auto" w:fill="FFFFFF"/>
        </w:rPr>
        <w:t>. Cambridge, MA: Harvard University Press.</w:t>
      </w:r>
    </w:p>
    <w:p w:rsidR="002A2A03" w:rsidRDefault="002A2A03" w:rsidP="00DE4667">
      <w:pPr>
        <w:jc w:val="center"/>
      </w:pPr>
    </w:p>
    <w:sectPr w:rsidR="002A2A03">
      <w:headerReference w:type="even" r:id="rId7"/>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3122" w:rsidRDefault="00E13122">
      <w:pPr>
        <w:spacing w:line="240" w:lineRule="auto"/>
      </w:pPr>
      <w:r>
        <w:separator/>
      </w:r>
    </w:p>
  </w:endnote>
  <w:endnote w:type="continuationSeparator" w:id="0">
    <w:p w:rsidR="00E13122" w:rsidRDefault="00E131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3122" w:rsidRDefault="00E13122">
      <w:pPr>
        <w:spacing w:line="240" w:lineRule="auto"/>
      </w:pPr>
      <w:r>
        <w:separator/>
      </w:r>
    </w:p>
  </w:footnote>
  <w:footnote w:type="continuationSeparator" w:id="0">
    <w:p w:rsidR="00E13122" w:rsidRDefault="00E1312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1312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A2A03" w:rsidRDefault="002A2A0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1312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27A31">
      <w:rPr>
        <w:rStyle w:val="PageNumber"/>
        <w:noProof/>
      </w:rPr>
      <w:t>6</w:t>
    </w:r>
    <w:r>
      <w:rPr>
        <w:rStyle w:val="PageNumber"/>
      </w:rPr>
      <w:fldChar w:fldCharType="end"/>
    </w:r>
  </w:p>
  <w:p w:rsidR="002A2A03" w:rsidRDefault="00E13122">
    <w:pPr>
      <w:pStyle w:val="Header"/>
      <w:ind w:right="360" w:firstLine="0"/>
    </w:pPr>
    <w:r>
      <w:t xml:space="preserve">RHETORIC AND PUBLIC </w:t>
    </w:r>
    <w:r>
      <w:t>ADDRESS</w: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2A03" w:rsidRDefault="00E1312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27A31">
      <w:rPr>
        <w:rStyle w:val="PageNumber"/>
        <w:noProof/>
      </w:rPr>
      <w:t>1</w:t>
    </w:r>
    <w:r>
      <w:rPr>
        <w:rStyle w:val="PageNumber"/>
      </w:rPr>
      <w:fldChar w:fldCharType="end"/>
    </w:r>
  </w:p>
  <w:p w:rsidR="002A2A03" w:rsidRDefault="00E13122">
    <w:pPr>
      <w:ind w:right="360" w:firstLine="0"/>
    </w:pPr>
    <w:r>
      <w:t xml:space="preserve">Running </w:t>
    </w:r>
    <w:r w:rsidR="00D10E5E">
      <w:t>head: RHETORIC AND PUBLIC ADDRESS</w:t>
    </w:r>
    <w:r w:rsidR="00D10E5E">
      <w:tab/>
    </w:r>
    <w:r w:rsidR="00D10E5E">
      <w:tab/>
    </w:r>
    <w:r w:rsidR="00D10E5E">
      <w:tab/>
    </w:r>
    <w:r w:rsidR="00D10E5E">
      <w:tab/>
    </w:r>
    <w:r w:rsidR="00D10E5E">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5E33E8"/>
    <w:multiLevelType w:val="hybridMultilevel"/>
    <w:tmpl w:val="FAFA0CF4"/>
    <w:lvl w:ilvl="0" w:tplc="EAF44EB0">
      <w:start w:val="1"/>
      <w:numFmt w:val="bullet"/>
      <w:lvlText w:val=""/>
      <w:lvlJc w:val="left"/>
      <w:pPr>
        <w:ind w:left="720" w:hanging="360"/>
      </w:pPr>
      <w:rPr>
        <w:rFonts w:ascii="Symbol" w:hAnsi="Symbol" w:hint="default"/>
      </w:rPr>
    </w:lvl>
    <w:lvl w:ilvl="1" w:tplc="3EF0F150" w:tentative="1">
      <w:start w:val="1"/>
      <w:numFmt w:val="bullet"/>
      <w:lvlText w:val="o"/>
      <w:lvlJc w:val="left"/>
      <w:pPr>
        <w:ind w:left="1440" w:hanging="360"/>
      </w:pPr>
      <w:rPr>
        <w:rFonts w:ascii="Courier New" w:hAnsi="Courier New" w:cs="Courier New" w:hint="default"/>
      </w:rPr>
    </w:lvl>
    <w:lvl w:ilvl="2" w:tplc="2DF6ACFC" w:tentative="1">
      <w:start w:val="1"/>
      <w:numFmt w:val="bullet"/>
      <w:lvlText w:val=""/>
      <w:lvlJc w:val="left"/>
      <w:pPr>
        <w:ind w:left="2160" w:hanging="360"/>
      </w:pPr>
      <w:rPr>
        <w:rFonts w:ascii="Wingdings" w:hAnsi="Wingdings" w:hint="default"/>
      </w:rPr>
    </w:lvl>
    <w:lvl w:ilvl="3" w:tplc="EA86D04A" w:tentative="1">
      <w:start w:val="1"/>
      <w:numFmt w:val="bullet"/>
      <w:lvlText w:val=""/>
      <w:lvlJc w:val="left"/>
      <w:pPr>
        <w:ind w:left="2880" w:hanging="360"/>
      </w:pPr>
      <w:rPr>
        <w:rFonts w:ascii="Symbol" w:hAnsi="Symbol" w:hint="default"/>
      </w:rPr>
    </w:lvl>
    <w:lvl w:ilvl="4" w:tplc="47969186" w:tentative="1">
      <w:start w:val="1"/>
      <w:numFmt w:val="bullet"/>
      <w:lvlText w:val="o"/>
      <w:lvlJc w:val="left"/>
      <w:pPr>
        <w:ind w:left="3600" w:hanging="360"/>
      </w:pPr>
      <w:rPr>
        <w:rFonts w:ascii="Courier New" w:hAnsi="Courier New" w:cs="Courier New" w:hint="default"/>
      </w:rPr>
    </w:lvl>
    <w:lvl w:ilvl="5" w:tplc="510804E6" w:tentative="1">
      <w:start w:val="1"/>
      <w:numFmt w:val="bullet"/>
      <w:lvlText w:val=""/>
      <w:lvlJc w:val="left"/>
      <w:pPr>
        <w:ind w:left="4320" w:hanging="360"/>
      </w:pPr>
      <w:rPr>
        <w:rFonts w:ascii="Wingdings" w:hAnsi="Wingdings" w:hint="default"/>
      </w:rPr>
    </w:lvl>
    <w:lvl w:ilvl="6" w:tplc="5E12318A" w:tentative="1">
      <w:start w:val="1"/>
      <w:numFmt w:val="bullet"/>
      <w:lvlText w:val=""/>
      <w:lvlJc w:val="left"/>
      <w:pPr>
        <w:ind w:left="5040" w:hanging="360"/>
      </w:pPr>
      <w:rPr>
        <w:rFonts w:ascii="Symbol" w:hAnsi="Symbol" w:hint="default"/>
      </w:rPr>
    </w:lvl>
    <w:lvl w:ilvl="7" w:tplc="D436B320" w:tentative="1">
      <w:start w:val="1"/>
      <w:numFmt w:val="bullet"/>
      <w:lvlText w:val="o"/>
      <w:lvlJc w:val="left"/>
      <w:pPr>
        <w:ind w:left="5760" w:hanging="360"/>
      </w:pPr>
      <w:rPr>
        <w:rFonts w:ascii="Courier New" w:hAnsi="Courier New" w:cs="Courier New" w:hint="default"/>
      </w:rPr>
    </w:lvl>
    <w:lvl w:ilvl="8" w:tplc="69D0D104" w:tentative="1">
      <w:start w:val="1"/>
      <w:numFmt w:val="bullet"/>
      <w:lvlText w:val=""/>
      <w:lvlJc w:val="left"/>
      <w:pPr>
        <w:ind w:left="6480" w:hanging="360"/>
      </w:pPr>
      <w:rPr>
        <w:rFonts w:ascii="Wingdings" w:hAnsi="Wingdings" w:hint="default"/>
      </w:rPr>
    </w:lvl>
  </w:abstractNum>
  <w:abstractNum w:abstractNumId="1">
    <w:nsid w:val="488F5E89"/>
    <w:multiLevelType w:val="hybridMultilevel"/>
    <w:tmpl w:val="D4161162"/>
    <w:lvl w:ilvl="0" w:tplc="9A2E5D7C">
      <w:start w:val="1"/>
      <w:numFmt w:val="bullet"/>
      <w:lvlText w:val=""/>
      <w:lvlJc w:val="left"/>
      <w:pPr>
        <w:ind w:left="720" w:hanging="360"/>
      </w:pPr>
      <w:rPr>
        <w:rFonts w:ascii="Symbol" w:hAnsi="Symbol" w:hint="default"/>
      </w:rPr>
    </w:lvl>
    <w:lvl w:ilvl="1" w:tplc="D20A7058" w:tentative="1">
      <w:start w:val="1"/>
      <w:numFmt w:val="bullet"/>
      <w:lvlText w:val="o"/>
      <w:lvlJc w:val="left"/>
      <w:pPr>
        <w:ind w:left="1440" w:hanging="360"/>
      </w:pPr>
      <w:rPr>
        <w:rFonts w:ascii="Courier New" w:hAnsi="Courier New" w:cs="Courier New" w:hint="default"/>
      </w:rPr>
    </w:lvl>
    <w:lvl w:ilvl="2" w:tplc="4F34D6FA" w:tentative="1">
      <w:start w:val="1"/>
      <w:numFmt w:val="bullet"/>
      <w:lvlText w:val=""/>
      <w:lvlJc w:val="left"/>
      <w:pPr>
        <w:ind w:left="2160" w:hanging="360"/>
      </w:pPr>
      <w:rPr>
        <w:rFonts w:ascii="Wingdings" w:hAnsi="Wingdings" w:hint="default"/>
      </w:rPr>
    </w:lvl>
    <w:lvl w:ilvl="3" w:tplc="D42C4DD6" w:tentative="1">
      <w:start w:val="1"/>
      <w:numFmt w:val="bullet"/>
      <w:lvlText w:val=""/>
      <w:lvlJc w:val="left"/>
      <w:pPr>
        <w:ind w:left="2880" w:hanging="360"/>
      </w:pPr>
      <w:rPr>
        <w:rFonts w:ascii="Symbol" w:hAnsi="Symbol" w:hint="default"/>
      </w:rPr>
    </w:lvl>
    <w:lvl w:ilvl="4" w:tplc="781C2E98" w:tentative="1">
      <w:start w:val="1"/>
      <w:numFmt w:val="bullet"/>
      <w:lvlText w:val="o"/>
      <w:lvlJc w:val="left"/>
      <w:pPr>
        <w:ind w:left="3600" w:hanging="360"/>
      </w:pPr>
      <w:rPr>
        <w:rFonts w:ascii="Courier New" w:hAnsi="Courier New" w:cs="Courier New" w:hint="default"/>
      </w:rPr>
    </w:lvl>
    <w:lvl w:ilvl="5" w:tplc="DA0ED2E6" w:tentative="1">
      <w:start w:val="1"/>
      <w:numFmt w:val="bullet"/>
      <w:lvlText w:val=""/>
      <w:lvlJc w:val="left"/>
      <w:pPr>
        <w:ind w:left="4320" w:hanging="360"/>
      </w:pPr>
      <w:rPr>
        <w:rFonts w:ascii="Wingdings" w:hAnsi="Wingdings" w:hint="default"/>
      </w:rPr>
    </w:lvl>
    <w:lvl w:ilvl="6" w:tplc="776024EA" w:tentative="1">
      <w:start w:val="1"/>
      <w:numFmt w:val="bullet"/>
      <w:lvlText w:val=""/>
      <w:lvlJc w:val="left"/>
      <w:pPr>
        <w:ind w:left="5040" w:hanging="360"/>
      </w:pPr>
      <w:rPr>
        <w:rFonts w:ascii="Symbol" w:hAnsi="Symbol" w:hint="default"/>
      </w:rPr>
    </w:lvl>
    <w:lvl w:ilvl="7" w:tplc="6C0A1B96" w:tentative="1">
      <w:start w:val="1"/>
      <w:numFmt w:val="bullet"/>
      <w:lvlText w:val="o"/>
      <w:lvlJc w:val="left"/>
      <w:pPr>
        <w:ind w:left="5760" w:hanging="360"/>
      </w:pPr>
      <w:rPr>
        <w:rFonts w:ascii="Courier New" w:hAnsi="Courier New" w:cs="Courier New" w:hint="default"/>
      </w:rPr>
    </w:lvl>
    <w:lvl w:ilvl="8" w:tplc="8E200B1C"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3MzYyMDM3MTM0MDJQ0lEKTi0uzszPAykwrAUAMw89IiwAAAA="/>
  </w:docVars>
  <w:rsids>
    <w:rsidRoot w:val="00CF29F0"/>
    <w:rsid w:val="00003406"/>
    <w:rsid w:val="0000793A"/>
    <w:rsid w:val="000B0A32"/>
    <w:rsid w:val="001A0A79"/>
    <w:rsid w:val="002A2A03"/>
    <w:rsid w:val="003C2806"/>
    <w:rsid w:val="00516543"/>
    <w:rsid w:val="006C344D"/>
    <w:rsid w:val="0073050A"/>
    <w:rsid w:val="007B1590"/>
    <w:rsid w:val="007C0E2E"/>
    <w:rsid w:val="007F0B81"/>
    <w:rsid w:val="00881DEF"/>
    <w:rsid w:val="008D230A"/>
    <w:rsid w:val="00A0717D"/>
    <w:rsid w:val="00A41E32"/>
    <w:rsid w:val="00A754C9"/>
    <w:rsid w:val="00AD1812"/>
    <w:rsid w:val="00B27A31"/>
    <w:rsid w:val="00B82CC0"/>
    <w:rsid w:val="00B97E52"/>
    <w:rsid w:val="00BC1E63"/>
    <w:rsid w:val="00C67138"/>
    <w:rsid w:val="00CE5643"/>
    <w:rsid w:val="00CF29F0"/>
    <w:rsid w:val="00D10E5E"/>
    <w:rsid w:val="00D93586"/>
    <w:rsid w:val="00DE4667"/>
    <w:rsid w:val="00E13122"/>
    <w:rsid w:val="00E94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0B49035-25DE-4CD7-98F8-70F942174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ListParagraph">
    <w:name w:val="List Paragraph"/>
    <w:basedOn w:val="Normal"/>
    <w:uiPriority w:val="34"/>
    <w:qFormat/>
    <w:rsid w:val="00B82CC0"/>
    <w:pPr>
      <w:spacing w:after="200" w:line="276" w:lineRule="auto"/>
      <w:ind w:left="720" w:firstLine="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166</Words>
  <Characters>664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7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XYZ</dc:creator>
  <cp:lastModifiedBy>XYZ</cp:lastModifiedBy>
  <cp:revision>2</cp:revision>
  <dcterms:created xsi:type="dcterms:W3CDTF">2019-04-15T00:54:00Z</dcterms:created>
  <dcterms:modified xsi:type="dcterms:W3CDTF">2019-04-15T00:54:00Z</dcterms:modified>
</cp:coreProperties>
</file>